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riana quint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r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int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790 river st  schiller park  601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rianaphilpot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684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yton quinter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